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2F105E" w14:textId="6973E1E4" w:rsidR="007067F3" w:rsidRPr="00BC5293" w:rsidRDefault="007067F3" w:rsidP="007165AC">
      <w:pPr>
        <w:shd w:val="clear" w:color="auto" w:fill="FFFF00"/>
        <w:jc w:val="center"/>
        <w:rPr>
          <w:b/>
          <w:sz w:val="28"/>
        </w:rPr>
      </w:pPr>
      <w:r>
        <w:rPr>
          <w:b/>
          <w:sz w:val="28"/>
        </w:rPr>
        <w:t xml:space="preserve">EK-1 </w:t>
      </w:r>
      <w:r w:rsidRPr="00BC5293">
        <w:rPr>
          <w:b/>
          <w:sz w:val="28"/>
        </w:rPr>
        <w:t xml:space="preserve">ORTAK DERSLER </w:t>
      </w:r>
      <w:r w:rsidR="00A96201">
        <w:rPr>
          <w:b/>
          <w:sz w:val="28"/>
        </w:rPr>
        <w:t>FİNAL</w:t>
      </w:r>
      <w:r>
        <w:rPr>
          <w:b/>
          <w:sz w:val="28"/>
        </w:rPr>
        <w:t xml:space="preserve"> SINAV</w:t>
      </w:r>
      <w:r w:rsidRPr="00BC5293">
        <w:rPr>
          <w:b/>
          <w:sz w:val="28"/>
        </w:rPr>
        <w:t xml:space="preserve"> PROGRAMI</w:t>
      </w:r>
    </w:p>
    <w:tbl>
      <w:tblPr>
        <w:tblW w:w="511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46"/>
        <w:gridCol w:w="879"/>
        <w:gridCol w:w="2318"/>
        <w:gridCol w:w="1983"/>
        <w:gridCol w:w="1016"/>
        <w:gridCol w:w="1889"/>
      </w:tblGrid>
      <w:tr w:rsidR="001D69DB" w:rsidRPr="00BC5293" w14:paraId="5F7A692A" w14:textId="77777777" w:rsidTr="001C6295">
        <w:trPr>
          <w:trHeight w:val="1040"/>
          <w:jc w:val="center"/>
        </w:trPr>
        <w:tc>
          <w:tcPr>
            <w:tcW w:w="1346" w:type="dxa"/>
            <w:shd w:val="clear" w:color="auto" w:fill="D9D9D9" w:themeFill="background1" w:themeFillShade="D9"/>
            <w:vAlign w:val="center"/>
            <w:hideMark/>
          </w:tcPr>
          <w:p w14:paraId="6B93967A" w14:textId="77777777" w:rsidR="001D69DB" w:rsidRPr="00966F5E" w:rsidRDefault="001D69DB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Ders</w:t>
            </w:r>
          </w:p>
        </w:tc>
        <w:tc>
          <w:tcPr>
            <w:tcW w:w="879" w:type="dxa"/>
            <w:shd w:val="clear" w:color="auto" w:fill="D9D9D9" w:themeFill="background1" w:themeFillShade="D9"/>
            <w:vAlign w:val="center"/>
          </w:tcPr>
          <w:p w14:paraId="1800A63B" w14:textId="77777777" w:rsidR="001D69DB" w:rsidRPr="00966F5E" w:rsidRDefault="001D69DB" w:rsidP="0069328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Aynı Saatte</w:t>
            </w:r>
          </w:p>
          <w:p w14:paraId="6BF5EC17" w14:textId="77777777" w:rsidR="001D69DB" w:rsidRPr="00966F5E" w:rsidRDefault="001D69DB" w:rsidP="0069328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Açılacak Şube</w:t>
            </w:r>
          </w:p>
        </w:tc>
        <w:tc>
          <w:tcPr>
            <w:tcW w:w="2318" w:type="dxa"/>
            <w:shd w:val="clear" w:color="auto" w:fill="D9D9D9" w:themeFill="background1" w:themeFillShade="D9"/>
            <w:vAlign w:val="center"/>
            <w:hideMark/>
          </w:tcPr>
          <w:p w14:paraId="546F1335" w14:textId="77777777" w:rsidR="001D69DB" w:rsidRPr="00966F5E" w:rsidRDefault="001D69DB" w:rsidP="00B94A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Öğretim Elemanı</w:t>
            </w:r>
          </w:p>
        </w:tc>
        <w:tc>
          <w:tcPr>
            <w:tcW w:w="1983" w:type="dxa"/>
            <w:shd w:val="clear" w:color="auto" w:fill="D9D9D9" w:themeFill="background1" w:themeFillShade="D9"/>
            <w:vAlign w:val="center"/>
            <w:hideMark/>
          </w:tcPr>
          <w:p w14:paraId="4440C4FA" w14:textId="77777777" w:rsidR="001D69DB" w:rsidRPr="00966F5E" w:rsidRDefault="001D69DB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Bölüm</w:t>
            </w:r>
          </w:p>
        </w:tc>
        <w:tc>
          <w:tcPr>
            <w:tcW w:w="1016" w:type="dxa"/>
            <w:shd w:val="clear" w:color="auto" w:fill="D9D9D9" w:themeFill="background1" w:themeFillShade="D9"/>
            <w:vAlign w:val="center"/>
            <w:hideMark/>
          </w:tcPr>
          <w:p w14:paraId="03D173CE" w14:textId="77777777" w:rsidR="001D69DB" w:rsidRPr="00966F5E" w:rsidRDefault="001D69DB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Sınıflar</w:t>
            </w:r>
          </w:p>
        </w:tc>
        <w:tc>
          <w:tcPr>
            <w:tcW w:w="1889" w:type="dxa"/>
            <w:shd w:val="clear" w:color="auto" w:fill="D9D9D9" w:themeFill="background1" w:themeFillShade="D9"/>
            <w:vAlign w:val="center"/>
            <w:hideMark/>
          </w:tcPr>
          <w:p w14:paraId="1554562B" w14:textId="77777777" w:rsidR="001D69DB" w:rsidRPr="00966F5E" w:rsidRDefault="007067F3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Sınav</w:t>
            </w: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 xml:space="preserve"> Günü ve Saati</w:t>
            </w:r>
          </w:p>
        </w:tc>
      </w:tr>
      <w:tr w:rsidR="001C6295" w:rsidRPr="00BC5293" w14:paraId="0E3207A3" w14:textId="77777777" w:rsidTr="001C6295">
        <w:trPr>
          <w:trHeight w:val="426"/>
          <w:jc w:val="center"/>
        </w:trPr>
        <w:tc>
          <w:tcPr>
            <w:tcW w:w="1346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0DF91C2F" w14:textId="77777777" w:rsidR="001C6295" w:rsidRPr="00E02716" w:rsidRDefault="001C6295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bookmarkStart w:id="0" w:name="_GoBack"/>
            <w:bookmarkEnd w:id="0"/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Yabancı Dil I (3+0)</w:t>
            </w:r>
          </w:p>
        </w:tc>
        <w:tc>
          <w:tcPr>
            <w:tcW w:w="879" w:type="dxa"/>
            <w:shd w:val="clear" w:color="auto" w:fill="D9D9D9" w:themeFill="background1" w:themeFillShade="D9"/>
            <w:vAlign w:val="center"/>
          </w:tcPr>
          <w:p w14:paraId="28BAFDC5" w14:textId="77777777" w:rsidR="001C6295" w:rsidRPr="00E02716" w:rsidRDefault="001C6295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2318" w:type="dxa"/>
            <w:shd w:val="clear" w:color="auto" w:fill="D9D9D9" w:themeFill="background1" w:themeFillShade="D9"/>
            <w:vAlign w:val="center"/>
          </w:tcPr>
          <w:p w14:paraId="28A643B9" w14:textId="198B0463" w:rsidR="001C6295" w:rsidRPr="00E02716" w:rsidRDefault="001C6295" w:rsidP="001A38E1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 xml:space="preserve">Öğr. Grv. Mustafa Ömer İNCEELGİL </w:t>
            </w:r>
          </w:p>
        </w:tc>
        <w:tc>
          <w:tcPr>
            <w:tcW w:w="1983" w:type="dxa"/>
            <w:vMerge w:val="restart"/>
            <w:shd w:val="clear" w:color="auto" w:fill="D9D9D9" w:themeFill="background1" w:themeFillShade="D9"/>
            <w:noWrap/>
            <w:vAlign w:val="center"/>
          </w:tcPr>
          <w:p w14:paraId="0D80E78A" w14:textId="77777777" w:rsidR="001C6295" w:rsidRPr="00E02716" w:rsidRDefault="001C6295" w:rsidP="001B62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Tüm Bölümler</w:t>
            </w: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14:paraId="253F545E" w14:textId="120393CD" w:rsidR="001C6295" w:rsidRPr="00E02716" w:rsidRDefault="001C6295" w:rsidP="00BA0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302-303</w:t>
            </w:r>
          </w:p>
        </w:tc>
        <w:tc>
          <w:tcPr>
            <w:tcW w:w="1889" w:type="dxa"/>
            <w:vMerge w:val="restart"/>
            <w:shd w:val="clear" w:color="auto" w:fill="D9D9D9" w:themeFill="background1" w:themeFillShade="D9"/>
            <w:noWrap/>
            <w:vAlign w:val="center"/>
          </w:tcPr>
          <w:p w14:paraId="099450F6" w14:textId="4AC37ADE" w:rsidR="001C6295" w:rsidRDefault="001C6295" w:rsidP="00E1487C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 xml:space="preserve">19 Ocak 2023 Cuma </w:t>
            </w:r>
          </w:p>
          <w:p w14:paraId="19F2AF0B" w14:textId="77777777" w:rsidR="001C6295" w:rsidRPr="00E02716" w:rsidRDefault="001C6295" w:rsidP="00E148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Saat: 11.00</w:t>
            </w:r>
          </w:p>
        </w:tc>
      </w:tr>
      <w:tr w:rsidR="001C6295" w:rsidRPr="00BC5293" w14:paraId="54DA6F0F" w14:textId="77777777" w:rsidTr="001C6295">
        <w:trPr>
          <w:trHeight w:val="426"/>
          <w:jc w:val="center"/>
        </w:trPr>
        <w:tc>
          <w:tcPr>
            <w:tcW w:w="1346" w:type="dxa"/>
            <w:vMerge/>
            <w:shd w:val="clear" w:color="auto" w:fill="D9D9D9" w:themeFill="background1" w:themeFillShade="D9"/>
            <w:vAlign w:val="center"/>
          </w:tcPr>
          <w:p w14:paraId="305BB0C0" w14:textId="77777777" w:rsidR="001C6295" w:rsidRPr="00E02716" w:rsidRDefault="001C6295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79" w:type="dxa"/>
            <w:shd w:val="clear" w:color="auto" w:fill="D9D9D9" w:themeFill="background1" w:themeFillShade="D9"/>
            <w:vAlign w:val="center"/>
          </w:tcPr>
          <w:p w14:paraId="48987E3E" w14:textId="77777777" w:rsidR="001C6295" w:rsidRPr="00E02716" w:rsidRDefault="001C6295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2</w:t>
            </w:r>
          </w:p>
        </w:tc>
        <w:tc>
          <w:tcPr>
            <w:tcW w:w="2318" w:type="dxa"/>
            <w:shd w:val="clear" w:color="auto" w:fill="D9D9D9" w:themeFill="background1" w:themeFillShade="D9"/>
            <w:vAlign w:val="center"/>
          </w:tcPr>
          <w:p w14:paraId="1D2FF378" w14:textId="4A59362E" w:rsidR="001C6295" w:rsidRPr="00E02716" w:rsidRDefault="001C6295" w:rsidP="001B4447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>Öğr.Grv. İlkin ÖZKAL</w:t>
            </w:r>
          </w:p>
        </w:tc>
        <w:tc>
          <w:tcPr>
            <w:tcW w:w="1983" w:type="dxa"/>
            <w:vMerge/>
            <w:shd w:val="clear" w:color="auto" w:fill="D9D9D9" w:themeFill="background1" w:themeFillShade="D9"/>
            <w:noWrap/>
            <w:vAlign w:val="center"/>
          </w:tcPr>
          <w:p w14:paraId="539C03C8" w14:textId="77777777" w:rsidR="001C6295" w:rsidRPr="00E02716" w:rsidRDefault="001C6295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14:paraId="2349EA8C" w14:textId="0534071C" w:rsidR="001C6295" w:rsidRPr="00E02716" w:rsidRDefault="001C6295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304-305</w:t>
            </w:r>
          </w:p>
        </w:tc>
        <w:tc>
          <w:tcPr>
            <w:tcW w:w="1889" w:type="dxa"/>
            <w:vMerge/>
            <w:shd w:val="clear" w:color="auto" w:fill="D9D9D9" w:themeFill="background1" w:themeFillShade="D9"/>
            <w:noWrap/>
            <w:vAlign w:val="center"/>
          </w:tcPr>
          <w:p w14:paraId="65B7BCFF" w14:textId="77777777" w:rsidR="001C6295" w:rsidRPr="00E02716" w:rsidRDefault="001C6295" w:rsidP="00F962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1C6295" w:rsidRPr="00BC5293" w14:paraId="3092EE58" w14:textId="77777777" w:rsidTr="001C6295">
        <w:trPr>
          <w:trHeight w:val="426"/>
          <w:jc w:val="center"/>
        </w:trPr>
        <w:tc>
          <w:tcPr>
            <w:tcW w:w="1346" w:type="dxa"/>
            <w:vMerge/>
            <w:shd w:val="clear" w:color="auto" w:fill="D9D9D9" w:themeFill="background1" w:themeFillShade="D9"/>
            <w:vAlign w:val="center"/>
          </w:tcPr>
          <w:p w14:paraId="5AE365EB" w14:textId="77777777" w:rsidR="001C6295" w:rsidRPr="00E02716" w:rsidRDefault="001C6295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79" w:type="dxa"/>
            <w:shd w:val="clear" w:color="auto" w:fill="D9D9D9" w:themeFill="background1" w:themeFillShade="D9"/>
            <w:vAlign w:val="center"/>
          </w:tcPr>
          <w:p w14:paraId="60C9CF8C" w14:textId="77777777" w:rsidR="001C6295" w:rsidRPr="00E02716" w:rsidRDefault="001C6295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3</w:t>
            </w:r>
          </w:p>
        </w:tc>
        <w:tc>
          <w:tcPr>
            <w:tcW w:w="2318" w:type="dxa"/>
            <w:shd w:val="clear" w:color="auto" w:fill="D9D9D9" w:themeFill="background1" w:themeFillShade="D9"/>
            <w:vAlign w:val="center"/>
          </w:tcPr>
          <w:p w14:paraId="392C0C45" w14:textId="3F1BDED9" w:rsidR="001C6295" w:rsidRPr="00E02716" w:rsidRDefault="001C6295" w:rsidP="00F36F7B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 xml:space="preserve">Öğr.Grv. Hande YAĞCIOĞLU </w:t>
            </w:r>
          </w:p>
        </w:tc>
        <w:tc>
          <w:tcPr>
            <w:tcW w:w="1983" w:type="dxa"/>
            <w:vMerge/>
            <w:shd w:val="clear" w:color="auto" w:fill="D9D9D9" w:themeFill="background1" w:themeFillShade="D9"/>
            <w:noWrap/>
            <w:vAlign w:val="center"/>
          </w:tcPr>
          <w:p w14:paraId="69DF87CF" w14:textId="77777777" w:rsidR="001C6295" w:rsidRPr="00E02716" w:rsidRDefault="001C6295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14:paraId="3F69FABF" w14:textId="3801790A" w:rsidR="001C6295" w:rsidRPr="00E02716" w:rsidRDefault="001C6295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306-307</w:t>
            </w:r>
          </w:p>
        </w:tc>
        <w:tc>
          <w:tcPr>
            <w:tcW w:w="1889" w:type="dxa"/>
            <w:vMerge/>
            <w:shd w:val="clear" w:color="auto" w:fill="D9D9D9" w:themeFill="background1" w:themeFillShade="D9"/>
            <w:noWrap/>
            <w:vAlign w:val="center"/>
          </w:tcPr>
          <w:p w14:paraId="5FC55677" w14:textId="77777777" w:rsidR="001C6295" w:rsidRPr="00E02716" w:rsidRDefault="001C6295" w:rsidP="00F962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</w:tbl>
    <w:p w14:paraId="0FCE7B04" w14:textId="77777777" w:rsidR="00D16B61" w:rsidRDefault="00D16B61"/>
    <w:sectPr w:rsidR="00D16B61" w:rsidSect="001A379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DFAD23B" w14:textId="77777777" w:rsidR="00BF57AD" w:rsidRDefault="00BF57AD" w:rsidP="00A37AF7">
      <w:pPr>
        <w:spacing w:after="0" w:line="240" w:lineRule="auto"/>
      </w:pPr>
      <w:r>
        <w:separator/>
      </w:r>
    </w:p>
  </w:endnote>
  <w:endnote w:type="continuationSeparator" w:id="0">
    <w:p w14:paraId="094F8221" w14:textId="77777777" w:rsidR="00BF57AD" w:rsidRDefault="00BF57AD" w:rsidP="00A37A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E87F75" w14:textId="77777777" w:rsidR="00BF57AD" w:rsidRDefault="00BF57AD" w:rsidP="00A37AF7">
      <w:pPr>
        <w:spacing w:after="0" w:line="240" w:lineRule="auto"/>
      </w:pPr>
      <w:r>
        <w:separator/>
      </w:r>
    </w:p>
  </w:footnote>
  <w:footnote w:type="continuationSeparator" w:id="0">
    <w:p w14:paraId="51FEA9A9" w14:textId="77777777" w:rsidR="00BF57AD" w:rsidRDefault="00BF57AD" w:rsidP="00A37A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gASZiYm5kaGhko6SsGpxcWZ+XkgBUZGtQBasMSJLQAAAA=="/>
  </w:docVars>
  <w:rsids>
    <w:rsidRoot w:val="00BC5293"/>
    <w:rsid w:val="0001203B"/>
    <w:rsid w:val="00031753"/>
    <w:rsid w:val="0003489C"/>
    <w:rsid w:val="00044B09"/>
    <w:rsid w:val="00064EA2"/>
    <w:rsid w:val="000672E1"/>
    <w:rsid w:val="000718F5"/>
    <w:rsid w:val="00091DEA"/>
    <w:rsid w:val="00092C56"/>
    <w:rsid w:val="000958B7"/>
    <w:rsid w:val="000A1EB5"/>
    <w:rsid w:val="000A37B3"/>
    <w:rsid w:val="000A6EE9"/>
    <w:rsid w:val="000D4C2C"/>
    <w:rsid w:val="000F0528"/>
    <w:rsid w:val="000F4CE2"/>
    <w:rsid w:val="000F5C3D"/>
    <w:rsid w:val="00100598"/>
    <w:rsid w:val="00100861"/>
    <w:rsid w:val="00114320"/>
    <w:rsid w:val="0013467F"/>
    <w:rsid w:val="00135A17"/>
    <w:rsid w:val="001446C4"/>
    <w:rsid w:val="00152B5F"/>
    <w:rsid w:val="00161C4A"/>
    <w:rsid w:val="0016796F"/>
    <w:rsid w:val="00196DF7"/>
    <w:rsid w:val="001A379C"/>
    <w:rsid w:val="001A38E1"/>
    <w:rsid w:val="001B33C5"/>
    <w:rsid w:val="001B4447"/>
    <w:rsid w:val="001B4CBA"/>
    <w:rsid w:val="001B62FC"/>
    <w:rsid w:val="001C5768"/>
    <w:rsid w:val="001C6295"/>
    <w:rsid w:val="001D0E7C"/>
    <w:rsid w:val="001D5B8C"/>
    <w:rsid w:val="001D69DB"/>
    <w:rsid w:val="001E1A06"/>
    <w:rsid w:val="001F6116"/>
    <w:rsid w:val="00212AAC"/>
    <w:rsid w:val="00264B4B"/>
    <w:rsid w:val="00267E0D"/>
    <w:rsid w:val="002764B6"/>
    <w:rsid w:val="00281502"/>
    <w:rsid w:val="00284018"/>
    <w:rsid w:val="002A4221"/>
    <w:rsid w:val="002A733E"/>
    <w:rsid w:val="002B36D6"/>
    <w:rsid w:val="002B7B03"/>
    <w:rsid w:val="002C3BF1"/>
    <w:rsid w:val="002E155C"/>
    <w:rsid w:val="00316E40"/>
    <w:rsid w:val="00321174"/>
    <w:rsid w:val="0034562C"/>
    <w:rsid w:val="00356072"/>
    <w:rsid w:val="00356401"/>
    <w:rsid w:val="00365D03"/>
    <w:rsid w:val="003C4ABA"/>
    <w:rsid w:val="003D55B3"/>
    <w:rsid w:val="003D6E18"/>
    <w:rsid w:val="003F2896"/>
    <w:rsid w:val="003F79C9"/>
    <w:rsid w:val="00401580"/>
    <w:rsid w:val="00401F0E"/>
    <w:rsid w:val="00424A3C"/>
    <w:rsid w:val="004310EC"/>
    <w:rsid w:val="0043660C"/>
    <w:rsid w:val="004511F5"/>
    <w:rsid w:val="0045351D"/>
    <w:rsid w:val="00454D43"/>
    <w:rsid w:val="0046318E"/>
    <w:rsid w:val="00472EFF"/>
    <w:rsid w:val="00481DAD"/>
    <w:rsid w:val="00484FCD"/>
    <w:rsid w:val="00487DB9"/>
    <w:rsid w:val="00497B95"/>
    <w:rsid w:val="004A2D04"/>
    <w:rsid w:val="004C4C67"/>
    <w:rsid w:val="004C5E36"/>
    <w:rsid w:val="004C637A"/>
    <w:rsid w:val="004D2D53"/>
    <w:rsid w:val="004D35F9"/>
    <w:rsid w:val="004E2314"/>
    <w:rsid w:val="004E368B"/>
    <w:rsid w:val="004F1AA1"/>
    <w:rsid w:val="004F6330"/>
    <w:rsid w:val="005029FE"/>
    <w:rsid w:val="005079C5"/>
    <w:rsid w:val="0053122D"/>
    <w:rsid w:val="00533913"/>
    <w:rsid w:val="005363BA"/>
    <w:rsid w:val="00550FF2"/>
    <w:rsid w:val="00565375"/>
    <w:rsid w:val="005708A2"/>
    <w:rsid w:val="00571921"/>
    <w:rsid w:val="005877F8"/>
    <w:rsid w:val="00587D7B"/>
    <w:rsid w:val="00590CE7"/>
    <w:rsid w:val="005A3D61"/>
    <w:rsid w:val="005B5DF2"/>
    <w:rsid w:val="005C0EFC"/>
    <w:rsid w:val="005D41A5"/>
    <w:rsid w:val="005E4F27"/>
    <w:rsid w:val="005E549A"/>
    <w:rsid w:val="005E6446"/>
    <w:rsid w:val="00620E80"/>
    <w:rsid w:val="0064380C"/>
    <w:rsid w:val="00654786"/>
    <w:rsid w:val="00670E86"/>
    <w:rsid w:val="006727B8"/>
    <w:rsid w:val="00681135"/>
    <w:rsid w:val="006818BE"/>
    <w:rsid w:val="00693282"/>
    <w:rsid w:val="006A159C"/>
    <w:rsid w:val="006C5BD3"/>
    <w:rsid w:val="006C7550"/>
    <w:rsid w:val="006D0FF6"/>
    <w:rsid w:val="006D58AE"/>
    <w:rsid w:val="006D598B"/>
    <w:rsid w:val="007067F3"/>
    <w:rsid w:val="007165AC"/>
    <w:rsid w:val="00716EF3"/>
    <w:rsid w:val="00727A3A"/>
    <w:rsid w:val="0073154B"/>
    <w:rsid w:val="00741C50"/>
    <w:rsid w:val="00750060"/>
    <w:rsid w:val="007601D6"/>
    <w:rsid w:val="00762B3B"/>
    <w:rsid w:val="00763225"/>
    <w:rsid w:val="0076747B"/>
    <w:rsid w:val="0077023E"/>
    <w:rsid w:val="00774C8B"/>
    <w:rsid w:val="007758DC"/>
    <w:rsid w:val="00785E27"/>
    <w:rsid w:val="00786CC2"/>
    <w:rsid w:val="007A5395"/>
    <w:rsid w:val="007B511D"/>
    <w:rsid w:val="007B60DA"/>
    <w:rsid w:val="007B6CCB"/>
    <w:rsid w:val="007C0A97"/>
    <w:rsid w:val="007C231D"/>
    <w:rsid w:val="007E206F"/>
    <w:rsid w:val="007E2373"/>
    <w:rsid w:val="007E41D6"/>
    <w:rsid w:val="007F16B1"/>
    <w:rsid w:val="007F6A29"/>
    <w:rsid w:val="007F73D0"/>
    <w:rsid w:val="0080056D"/>
    <w:rsid w:val="0080478C"/>
    <w:rsid w:val="00816C95"/>
    <w:rsid w:val="00830547"/>
    <w:rsid w:val="00831A2E"/>
    <w:rsid w:val="0083417A"/>
    <w:rsid w:val="00835116"/>
    <w:rsid w:val="00840B3F"/>
    <w:rsid w:val="00853027"/>
    <w:rsid w:val="0085666F"/>
    <w:rsid w:val="00856C83"/>
    <w:rsid w:val="00885C1B"/>
    <w:rsid w:val="00892ADE"/>
    <w:rsid w:val="008B79A1"/>
    <w:rsid w:val="008C1CA1"/>
    <w:rsid w:val="008C463C"/>
    <w:rsid w:val="008C5CA8"/>
    <w:rsid w:val="008D7D43"/>
    <w:rsid w:val="008E0EF2"/>
    <w:rsid w:val="009260F4"/>
    <w:rsid w:val="00935B53"/>
    <w:rsid w:val="00957B99"/>
    <w:rsid w:val="00966F5E"/>
    <w:rsid w:val="00982337"/>
    <w:rsid w:val="00986254"/>
    <w:rsid w:val="00996BF4"/>
    <w:rsid w:val="009A07E6"/>
    <w:rsid w:val="009B38D5"/>
    <w:rsid w:val="009B70E3"/>
    <w:rsid w:val="009B7B2C"/>
    <w:rsid w:val="009C4DCE"/>
    <w:rsid w:val="009C69B0"/>
    <w:rsid w:val="009E2F76"/>
    <w:rsid w:val="009F3AFD"/>
    <w:rsid w:val="00A11A6E"/>
    <w:rsid w:val="00A13644"/>
    <w:rsid w:val="00A25755"/>
    <w:rsid w:val="00A37AF7"/>
    <w:rsid w:val="00A461F4"/>
    <w:rsid w:val="00A533B6"/>
    <w:rsid w:val="00A66C56"/>
    <w:rsid w:val="00A76954"/>
    <w:rsid w:val="00A863AD"/>
    <w:rsid w:val="00A96201"/>
    <w:rsid w:val="00AA09A3"/>
    <w:rsid w:val="00AA2BF7"/>
    <w:rsid w:val="00AA2E15"/>
    <w:rsid w:val="00AB6657"/>
    <w:rsid w:val="00B028D5"/>
    <w:rsid w:val="00B03E19"/>
    <w:rsid w:val="00B1051A"/>
    <w:rsid w:val="00B21FA4"/>
    <w:rsid w:val="00B54A51"/>
    <w:rsid w:val="00B61943"/>
    <w:rsid w:val="00B70E2D"/>
    <w:rsid w:val="00B82A62"/>
    <w:rsid w:val="00B94AC2"/>
    <w:rsid w:val="00BB5BEC"/>
    <w:rsid w:val="00BC4C8A"/>
    <w:rsid w:val="00BC5293"/>
    <w:rsid w:val="00BD02BC"/>
    <w:rsid w:val="00BD635F"/>
    <w:rsid w:val="00BE7C55"/>
    <w:rsid w:val="00BF25BC"/>
    <w:rsid w:val="00BF5503"/>
    <w:rsid w:val="00BF57AD"/>
    <w:rsid w:val="00BF6444"/>
    <w:rsid w:val="00C02EEF"/>
    <w:rsid w:val="00C03815"/>
    <w:rsid w:val="00C23324"/>
    <w:rsid w:val="00C24AAF"/>
    <w:rsid w:val="00C44B3E"/>
    <w:rsid w:val="00C4605B"/>
    <w:rsid w:val="00C5171B"/>
    <w:rsid w:val="00C560BB"/>
    <w:rsid w:val="00C63AFA"/>
    <w:rsid w:val="00C66C1B"/>
    <w:rsid w:val="00C82ACC"/>
    <w:rsid w:val="00C87299"/>
    <w:rsid w:val="00CA430A"/>
    <w:rsid w:val="00CA63B4"/>
    <w:rsid w:val="00CE1AD4"/>
    <w:rsid w:val="00CF15D9"/>
    <w:rsid w:val="00D028BE"/>
    <w:rsid w:val="00D10A7D"/>
    <w:rsid w:val="00D111B5"/>
    <w:rsid w:val="00D16B61"/>
    <w:rsid w:val="00D20843"/>
    <w:rsid w:val="00D30DA4"/>
    <w:rsid w:val="00D42E8C"/>
    <w:rsid w:val="00D56B96"/>
    <w:rsid w:val="00D61B48"/>
    <w:rsid w:val="00D65375"/>
    <w:rsid w:val="00D74348"/>
    <w:rsid w:val="00D76C59"/>
    <w:rsid w:val="00DA1ED0"/>
    <w:rsid w:val="00DA5B12"/>
    <w:rsid w:val="00DC42B3"/>
    <w:rsid w:val="00DE2023"/>
    <w:rsid w:val="00DE5246"/>
    <w:rsid w:val="00DF2E88"/>
    <w:rsid w:val="00DF5088"/>
    <w:rsid w:val="00E02716"/>
    <w:rsid w:val="00E04F57"/>
    <w:rsid w:val="00E0539C"/>
    <w:rsid w:val="00E06E01"/>
    <w:rsid w:val="00E12BE7"/>
    <w:rsid w:val="00E1487C"/>
    <w:rsid w:val="00E234FC"/>
    <w:rsid w:val="00E407FD"/>
    <w:rsid w:val="00E571AB"/>
    <w:rsid w:val="00E63220"/>
    <w:rsid w:val="00E726FB"/>
    <w:rsid w:val="00E73F4A"/>
    <w:rsid w:val="00E81EA7"/>
    <w:rsid w:val="00E83E73"/>
    <w:rsid w:val="00E97C66"/>
    <w:rsid w:val="00EB4F0E"/>
    <w:rsid w:val="00ED4E94"/>
    <w:rsid w:val="00EE0498"/>
    <w:rsid w:val="00EE0C96"/>
    <w:rsid w:val="00EE1FF1"/>
    <w:rsid w:val="00EE3689"/>
    <w:rsid w:val="00EF7E17"/>
    <w:rsid w:val="00F00223"/>
    <w:rsid w:val="00F03571"/>
    <w:rsid w:val="00F061FF"/>
    <w:rsid w:val="00F12FBE"/>
    <w:rsid w:val="00F14949"/>
    <w:rsid w:val="00F2327F"/>
    <w:rsid w:val="00F23870"/>
    <w:rsid w:val="00F26D07"/>
    <w:rsid w:val="00F36F7B"/>
    <w:rsid w:val="00F57639"/>
    <w:rsid w:val="00F64B0B"/>
    <w:rsid w:val="00F65A7B"/>
    <w:rsid w:val="00F75CE5"/>
    <w:rsid w:val="00F8352A"/>
    <w:rsid w:val="00F85117"/>
    <w:rsid w:val="00F94638"/>
    <w:rsid w:val="00F96251"/>
    <w:rsid w:val="00FB121F"/>
    <w:rsid w:val="00FB1BE4"/>
    <w:rsid w:val="00FB55B7"/>
    <w:rsid w:val="00FB611D"/>
    <w:rsid w:val="00FC2229"/>
    <w:rsid w:val="00FC79B3"/>
    <w:rsid w:val="00FD5FEE"/>
    <w:rsid w:val="00FD7CBC"/>
    <w:rsid w:val="00FE02D7"/>
    <w:rsid w:val="00FF6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B94AE9"/>
  <w15:docId w15:val="{78B9CF8C-C406-4842-B148-FECF35CD6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37AF7"/>
  </w:style>
  <w:style w:type="paragraph" w:styleId="Altbilgi">
    <w:name w:val="footer"/>
    <w:basedOn w:val="Normal"/>
    <w:link w:val="Al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37AF7"/>
  </w:style>
  <w:style w:type="paragraph" w:styleId="BalonMetni">
    <w:name w:val="Balloon Text"/>
    <w:basedOn w:val="Normal"/>
    <w:link w:val="BalonMetniChar"/>
    <w:uiPriority w:val="99"/>
    <w:semiHidden/>
    <w:unhideWhenUsed/>
    <w:rsid w:val="00957B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57B9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294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1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</Words>
  <Characters>265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Microsoft hesabı</cp:lastModifiedBy>
  <cp:revision>2</cp:revision>
  <cp:lastPrinted>2024-01-05T11:29:00Z</cp:lastPrinted>
  <dcterms:created xsi:type="dcterms:W3CDTF">2024-01-05T11:30:00Z</dcterms:created>
  <dcterms:modified xsi:type="dcterms:W3CDTF">2024-01-05T11:30:00Z</dcterms:modified>
</cp:coreProperties>
</file>